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1082FB" w14:textId="21DE344E" w:rsidR="003C5BA5" w:rsidRPr="008B473F" w:rsidRDefault="0019740D">
      <w:r w:rsidRPr="008B473F">
        <w:t>CoolSculpting. Service</w:t>
      </w:r>
      <w:r w:rsidR="003C5BA5" w:rsidRPr="008B473F">
        <w:t xml:space="preserve"> page.SculptDTLA.mz</w:t>
      </w:r>
    </w:p>
    <w:p w14:paraId="5D284179" w14:textId="0B69FB7C" w:rsidR="008B473F" w:rsidRDefault="008B473F">
      <w:r>
        <w:t>/</w:t>
      </w:r>
      <w:r w:rsidRPr="008B473F">
        <w:t>Coolsculpting</w:t>
      </w:r>
      <w:r>
        <w:t>-</w:t>
      </w:r>
      <w:r w:rsidR="0019740D">
        <w:t>L</w:t>
      </w:r>
      <w:r w:rsidR="000D1950">
        <w:t>os-</w:t>
      </w:r>
      <w:r w:rsidR="0019740D">
        <w:t>Angeles</w:t>
      </w:r>
    </w:p>
    <w:p w14:paraId="7CAC1963" w14:textId="070A2B5D" w:rsidR="008B473F" w:rsidRDefault="008B473F">
      <w:r>
        <w:t>Kw: CoolSculpting</w:t>
      </w:r>
    </w:p>
    <w:p w14:paraId="2C2E4F26" w14:textId="44E7B368" w:rsidR="008B473F" w:rsidRDefault="008B473F">
      <w:r>
        <w:t>Meta: Reduce fat without surgery. Top provider of CoolSculpting in L</w:t>
      </w:r>
      <w:r w:rsidR="000D1950">
        <w:t>os Angeles.</w:t>
      </w:r>
      <w:r>
        <w:t xml:space="preserve"> Learn about fat freezing, see before and after pics &amp; save on CoolSculpting cost.</w:t>
      </w:r>
    </w:p>
    <w:p w14:paraId="6742857A" w14:textId="1D50FD69" w:rsidR="000D1950" w:rsidRDefault="000D1950">
      <w:r>
        <w:t>COOLSCULPTING | FREEZE FAT | NO SURGERY OR DOWNTIME</w:t>
      </w:r>
    </w:p>
    <w:p w14:paraId="32FE882C" w14:textId="25C7281E" w:rsidR="008B473F" w:rsidRDefault="008B473F">
      <w:r>
        <w:t xml:space="preserve">CoolSculpting </w:t>
      </w:r>
      <w:r w:rsidR="000D1950">
        <w:t xml:space="preserve">is a non-invasive treatment for a slimmer, more sculpted physique. The revolutionary fat freezing procedure reduces </w:t>
      </w:r>
      <w:r w:rsidR="00950039">
        <w:t>stubborn bulges</w:t>
      </w:r>
      <w:r w:rsidR="000D1950">
        <w:t xml:space="preserve"> without surgery </w:t>
      </w:r>
      <w:r w:rsidR="00950039">
        <w:t>and minimal to no</w:t>
      </w:r>
      <w:r w:rsidR="000D1950">
        <w:t xml:space="preserve"> downtime. Results are noticeable, natural</w:t>
      </w:r>
      <w:r w:rsidR="0019740D">
        <w:t>-</w:t>
      </w:r>
      <w:r w:rsidR="000D1950">
        <w:t>looking, and long</w:t>
      </w:r>
      <w:r w:rsidR="0019740D">
        <w:t>-</w:t>
      </w:r>
      <w:r w:rsidR="000D1950">
        <w:t xml:space="preserve">lasting. Most importantly, this FDA cleared treatment is clinically proven safe and effective. </w:t>
      </w:r>
      <w:r w:rsidR="00670A6F">
        <w:t>Continue reading to learn why</w:t>
      </w:r>
      <w:r w:rsidR="00950039">
        <w:t xml:space="preserve"> women and men </w:t>
      </w:r>
      <w:r w:rsidR="00670A6F">
        <w:t xml:space="preserve">are flocking to </w:t>
      </w:r>
      <w:r w:rsidR="00950039">
        <w:t xml:space="preserve">CoolSculpting </w:t>
      </w:r>
      <w:r w:rsidR="00670A6F">
        <w:t>for</w:t>
      </w:r>
      <w:r w:rsidR="00950039">
        <w:t xml:space="preserve"> a non-surgical alternative to liposuction.</w:t>
      </w:r>
    </w:p>
    <w:p w14:paraId="72653077" w14:textId="10662BE6" w:rsidR="000D1950" w:rsidRDefault="000D1950">
      <w:r>
        <w:t>BENEFITS OF FAT FREEZING WITH COOL SCULPTING</w:t>
      </w:r>
    </w:p>
    <w:p w14:paraId="1A610C6D" w14:textId="77777777" w:rsidR="00670A6F" w:rsidRDefault="00670A6F" w:rsidP="00670A6F">
      <w:pPr>
        <w:pStyle w:val="ListParagraph"/>
        <w:numPr>
          <w:ilvl w:val="0"/>
          <w:numId w:val="3"/>
        </w:numPr>
        <w:sectPr w:rsidR="00670A6F">
          <w:pgSz w:w="12240" w:h="15840"/>
          <w:pgMar w:top="1440" w:right="1440" w:bottom="1440" w:left="1440" w:header="720" w:footer="720" w:gutter="0"/>
          <w:cols w:space="720"/>
          <w:docGrid w:linePitch="360"/>
        </w:sectPr>
      </w:pPr>
    </w:p>
    <w:p w14:paraId="3AAEC430" w14:textId="141590CF" w:rsidR="000D1950" w:rsidRDefault="000D1950" w:rsidP="00670A6F">
      <w:pPr>
        <w:pStyle w:val="ListParagraph"/>
        <w:numPr>
          <w:ilvl w:val="0"/>
          <w:numId w:val="3"/>
        </w:numPr>
      </w:pPr>
      <w:r>
        <w:lastRenderedPageBreak/>
        <w:t>#1 Non-surgical fat reduction treatment</w:t>
      </w:r>
    </w:p>
    <w:p w14:paraId="4C99458D" w14:textId="21CAC298" w:rsidR="000D1950" w:rsidRDefault="000D1950" w:rsidP="00670A6F">
      <w:pPr>
        <w:pStyle w:val="ListParagraph"/>
        <w:numPr>
          <w:ilvl w:val="0"/>
          <w:numId w:val="3"/>
        </w:numPr>
      </w:pPr>
      <w:r>
        <w:t>Millions of treatments performed worldwide</w:t>
      </w:r>
    </w:p>
    <w:p w14:paraId="7A97FEBB" w14:textId="00483102" w:rsidR="000D1950" w:rsidRDefault="000D1950" w:rsidP="00670A6F">
      <w:pPr>
        <w:pStyle w:val="ListParagraph"/>
        <w:numPr>
          <w:ilvl w:val="0"/>
          <w:numId w:val="3"/>
        </w:numPr>
      </w:pPr>
      <w:r>
        <w:t>Minimal to no downtime</w:t>
      </w:r>
    </w:p>
    <w:p w14:paraId="6C8CC721" w14:textId="61267B89" w:rsidR="000D1950" w:rsidRDefault="000D1950" w:rsidP="00670A6F">
      <w:pPr>
        <w:pStyle w:val="ListParagraph"/>
        <w:numPr>
          <w:ilvl w:val="0"/>
          <w:numId w:val="3"/>
        </w:numPr>
      </w:pPr>
      <w:r>
        <w:lastRenderedPageBreak/>
        <w:t>FDA cleared and clinically proven to work</w:t>
      </w:r>
    </w:p>
    <w:p w14:paraId="1C5E1D33" w14:textId="661C618B" w:rsidR="000D1950" w:rsidRDefault="000D1950" w:rsidP="00670A6F">
      <w:pPr>
        <w:pStyle w:val="ListParagraph"/>
        <w:numPr>
          <w:ilvl w:val="0"/>
          <w:numId w:val="3"/>
        </w:numPr>
      </w:pPr>
      <w:r>
        <w:t>Natural</w:t>
      </w:r>
      <w:r w:rsidR="0019740D">
        <w:t>-</w:t>
      </w:r>
      <w:r>
        <w:t>looking + long</w:t>
      </w:r>
      <w:r w:rsidR="0019740D">
        <w:t>-</w:t>
      </w:r>
      <w:r>
        <w:t>lasting results</w:t>
      </w:r>
    </w:p>
    <w:p w14:paraId="2C70099A" w14:textId="403BA9FA" w:rsidR="000D1950" w:rsidRDefault="000D1950" w:rsidP="00670A6F">
      <w:pPr>
        <w:pStyle w:val="ListParagraph"/>
        <w:numPr>
          <w:ilvl w:val="0"/>
          <w:numId w:val="3"/>
        </w:numPr>
      </w:pPr>
      <w:r>
        <w:t>35-minute treatments</w:t>
      </w:r>
    </w:p>
    <w:p w14:paraId="133FC43E" w14:textId="77777777" w:rsidR="00670A6F" w:rsidRDefault="00670A6F">
      <w:pPr>
        <w:sectPr w:rsidR="00670A6F" w:rsidSect="00670A6F">
          <w:type w:val="continuous"/>
          <w:pgSz w:w="12240" w:h="15840"/>
          <w:pgMar w:top="1440" w:right="1440" w:bottom="1440" w:left="1440" w:header="720" w:footer="720" w:gutter="0"/>
          <w:cols w:num="2" w:space="720"/>
          <w:docGrid w:linePitch="360"/>
        </w:sectPr>
      </w:pPr>
    </w:p>
    <w:p w14:paraId="4BF4A1E1" w14:textId="1826600E" w:rsidR="000D1950" w:rsidRDefault="000D1950">
      <w:r>
        <w:lastRenderedPageBreak/>
        <w:t>THE COOL SCULPTING TREATMENT</w:t>
      </w:r>
    </w:p>
    <w:p w14:paraId="1DA5D64A" w14:textId="77777777" w:rsidR="003B7E8A" w:rsidRDefault="003B7E8A">
      <w:pPr>
        <w:sectPr w:rsidR="003B7E8A" w:rsidSect="00670A6F">
          <w:type w:val="continuous"/>
          <w:pgSz w:w="12240" w:h="15840"/>
          <w:pgMar w:top="1440" w:right="1440" w:bottom="1440" w:left="1440" w:header="720" w:footer="720" w:gutter="0"/>
          <w:cols w:space="720"/>
          <w:docGrid w:linePitch="360"/>
        </w:sectPr>
      </w:pPr>
    </w:p>
    <w:p w14:paraId="60198755" w14:textId="4F341F69" w:rsidR="000D1950" w:rsidRDefault="000D1950">
      <w:r>
        <w:lastRenderedPageBreak/>
        <w:t xml:space="preserve">Your technician places an applicator over a stubborn fat deposit. This applicator exposes the bulge to precisely controlled cooling. </w:t>
      </w:r>
    </w:p>
    <w:p w14:paraId="3ECDD62B" w14:textId="295F505F" w:rsidR="000D1950" w:rsidRDefault="000D1950">
      <w:r>
        <w:lastRenderedPageBreak/>
        <w:t xml:space="preserve">During the 35- minute treatment, underlying fat cells are frozen to death. The surrounding skin and tissue remain unharmed. </w:t>
      </w:r>
    </w:p>
    <w:p w14:paraId="489B1EC8" w14:textId="46237CC3" w:rsidR="003B7E8A" w:rsidRDefault="003B7E8A">
      <w:r>
        <w:lastRenderedPageBreak/>
        <w:t xml:space="preserve">Over the </w:t>
      </w:r>
      <w:r w:rsidR="009A2080">
        <w:t>course</w:t>
      </w:r>
      <w:r>
        <w:t xml:space="preserve"> of several weeks, the destroyed fat cells are eliminated from the body, resulting in a natural</w:t>
      </w:r>
      <w:r w:rsidR="0019740D">
        <w:t>-</w:t>
      </w:r>
      <w:r>
        <w:t>looking reduction in fat.</w:t>
      </w:r>
    </w:p>
    <w:p w14:paraId="5DEC6F04" w14:textId="77777777" w:rsidR="003B7E8A" w:rsidRDefault="003B7E8A"/>
    <w:p w14:paraId="5C5B12AB" w14:textId="2CE8114D" w:rsidR="003B7E8A" w:rsidRDefault="003B7E8A">
      <w:pPr>
        <w:sectPr w:rsidR="003B7E8A" w:rsidSect="003B7E8A">
          <w:type w:val="continuous"/>
          <w:pgSz w:w="12240" w:h="15840"/>
          <w:pgMar w:top="1440" w:right="1440" w:bottom="1440" w:left="1440" w:header="720" w:footer="720" w:gutter="0"/>
          <w:cols w:num="3" w:space="720"/>
          <w:docGrid w:linePitch="360"/>
        </w:sectPr>
      </w:pPr>
    </w:p>
    <w:p w14:paraId="00FBF566" w14:textId="4CE968FC" w:rsidR="000D1950" w:rsidRDefault="003B7E8A">
      <w:r>
        <w:lastRenderedPageBreak/>
        <w:t>COOLSCULPTING BEFORE AND AFTER*</w:t>
      </w:r>
    </w:p>
    <w:p w14:paraId="316D5893" w14:textId="7F72F896" w:rsidR="003B7E8A" w:rsidRDefault="003B7E8A">
      <w:r>
        <w:t xml:space="preserve">Real patient outcomes are shown in these CoolSculpting before and after pictures. As with any body-shaping treatment, results may </w:t>
      </w:r>
      <w:r w:rsidR="0019740D">
        <w:t>vary. *</w:t>
      </w:r>
      <w:r>
        <w:t xml:space="preserve"> </w:t>
      </w:r>
    </w:p>
    <w:p w14:paraId="73116C11" w14:textId="38B8EF81" w:rsidR="003B7E8A" w:rsidRDefault="003B7E8A">
      <w:r>
        <w:t>HOW DOES COOL SCULPTING WORK?</w:t>
      </w:r>
    </w:p>
    <w:p w14:paraId="68E5A989" w14:textId="7BD47F8A" w:rsidR="003B7E8A" w:rsidRDefault="003B7E8A">
      <w:pPr>
        <w:rPr>
          <w:vertAlign w:val="superscript"/>
        </w:rPr>
      </w:pPr>
      <w:r>
        <w:t>The novel fat freezing procedure induces Cryolipolysis or cold</w:t>
      </w:r>
      <w:r w:rsidR="0019740D">
        <w:t>-</w:t>
      </w:r>
      <w:r>
        <w:t>induced fat cell death. During treatment, applicators expose bulges to precise cooling. The cooling chills subcutaneous fat cells. This causes the fat cells’ membrane to rupture. Over several weeks</w:t>
      </w:r>
      <w:r w:rsidR="0019740D">
        <w:t>,</w:t>
      </w:r>
      <w:r>
        <w:t xml:space="preserve"> the </w:t>
      </w:r>
      <w:r w:rsidR="0019740D">
        <w:t>lymphatic system collects the destroyed fat cells</w:t>
      </w:r>
      <w:r>
        <w:t xml:space="preserve">. They then exit the body through the kidneys in the form of waste. </w:t>
      </w:r>
      <w:r w:rsidRPr="003B7E8A">
        <w:rPr>
          <w:vertAlign w:val="superscript"/>
        </w:rPr>
        <w:t>1</w:t>
      </w:r>
    </w:p>
    <w:p w14:paraId="303C54C0" w14:textId="78A15256" w:rsidR="003B7E8A" w:rsidRDefault="003B7E8A">
      <w:r>
        <w:t>HOW MUCH DOES COOLSCULPTING COST?</w:t>
      </w:r>
    </w:p>
    <w:p w14:paraId="5FE0A859" w14:textId="16F5576D" w:rsidR="003B7E8A" w:rsidRDefault="003B7E8A">
      <w:r>
        <w:t xml:space="preserve">Every fat freezing procedure from SCULPT DTLA is curated for the client. Customized treatment plans vary in treatment </w:t>
      </w:r>
      <w:r w:rsidR="007D0576">
        <w:t>location</w:t>
      </w:r>
      <w:r>
        <w:t>, applicator, and the number of cycles prescribed. Therefore</w:t>
      </w:r>
      <w:r w:rsidR="007D0576">
        <w:t>,</w:t>
      </w:r>
      <w:r>
        <w:t xml:space="preserve"> CoolSculpting cost varies. During your FREE consultation with SCULPT DTLA</w:t>
      </w:r>
      <w:r w:rsidR="007D0576">
        <w:t>,</w:t>
      </w:r>
      <w:r>
        <w:t xml:space="preserve"> we will tailor a treatment plan that best suits your body, your goals, and your budget. </w:t>
      </w:r>
    </w:p>
    <w:p w14:paraId="51B0FEA7" w14:textId="30E87D9C" w:rsidR="003B7E8A" w:rsidRDefault="007D0576">
      <w:r w:rsidRPr="007D0576">
        <w:rPr>
          <w:b/>
          <w:bCs/>
        </w:rPr>
        <w:lastRenderedPageBreak/>
        <w:t>SAVE ON COOLSCULPTING COST:</w:t>
      </w:r>
      <w:r>
        <w:t xml:space="preserve"> </w:t>
      </w:r>
      <w:r w:rsidR="003B7E8A">
        <w:t xml:space="preserve">As the premier provider of CoolSculpting in Los Angeles, SCULPT DTLA offers some of the best CoolSculpting prices in town. Call </w:t>
      </w:r>
      <w:hyperlink r:id="rId6" w:history="1">
        <w:r w:rsidR="003B7E8A" w:rsidRPr="008B473F">
          <w:t>(323) 209-1122</w:t>
        </w:r>
      </w:hyperlink>
      <w:r w:rsidR="003B7E8A">
        <w:t xml:space="preserve"> to learn about new client specials and military discounts.</w:t>
      </w:r>
    </w:p>
    <w:p w14:paraId="508AB711" w14:textId="20E5C82E" w:rsidR="00FB3258" w:rsidRDefault="007D0576">
      <w:r>
        <w:t>IS COOL SCULPTING SAFE?</w:t>
      </w:r>
    </w:p>
    <w:p w14:paraId="036050FB" w14:textId="32EF42D8" w:rsidR="00FB3258" w:rsidRDefault="00FB3258">
      <w:r>
        <w:t>Cool Sculpting is FDA cleared with a high safety profile. Side effects are rare. However, after your treatment, you may experience an immune response as the body works to collect and dispose of the frozen fat cells. Symptoms such as redness, tenderness, swelling</w:t>
      </w:r>
      <w:r w:rsidR="0019740D">
        <w:t>,</w:t>
      </w:r>
      <w:r>
        <w:t xml:space="preserve"> and </w:t>
      </w:r>
      <w:r w:rsidR="0019740D">
        <w:t>bruising</w:t>
      </w:r>
      <w:r>
        <w:t xml:space="preserve"> </w:t>
      </w:r>
      <w:r w:rsidR="007D0576">
        <w:t xml:space="preserve">around the treatment location </w:t>
      </w:r>
      <w:r>
        <w:t>are not uncommon. They are typically mild and resolve themselves within a week or two.</w:t>
      </w:r>
    </w:p>
    <w:p w14:paraId="3759DE1E" w14:textId="77777777" w:rsidR="007D0576" w:rsidRDefault="007D0576" w:rsidP="007D0576">
      <w:r>
        <w:t>COOL SCULPTING RESULTS</w:t>
      </w:r>
    </w:p>
    <w:p w14:paraId="2A238F1D" w14:textId="580A51AE" w:rsidR="00FB3258" w:rsidRDefault="00FB3258">
      <w:r>
        <w:t xml:space="preserve">Following the procedure, the body gradually eliminates the destroyed fat cells. Some clients see results in as little as </w:t>
      </w:r>
      <w:r w:rsidR="0019740D">
        <w:t>six</w:t>
      </w:r>
      <w:r>
        <w:t xml:space="preserve"> weeks. However, it typically takes 8 to 16 weeks to see the treatment</w:t>
      </w:r>
      <w:r w:rsidR="007D0576">
        <w:t>’</w:t>
      </w:r>
      <w:r>
        <w:t xml:space="preserve">s full </w:t>
      </w:r>
      <w:r w:rsidR="0019740D">
        <w:t>e</w:t>
      </w:r>
      <w:r>
        <w:t>ffect. As with any body</w:t>
      </w:r>
      <w:r w:rsidR="0019740D">
        <w:t>-</w:t>
      </w:r>
      <w:r>
        <w:t xml:space="preserve">contouring treatment, individual experiences may </w:t>
      </w:r>
      <w:r w:rsidR="0019740D">
        <w:t>vary. *</w:t>
      </w:r>
    </w:p>
    <w:p w14:paraId="6440FECA" w14:textId="31F6903D" w:rsidR="003B7E8A" w:rsidRDefault="003B7E8A">
      <w:r>
        <w:t>COOL SCULPTING TREATMENT AREAS</w:t>
      </w:r>
    </w:p>
    <w:p w14:paraId="7857037C" w14:textId="259AE01E" w:rsidR="003B7E8A" w:rsidRDefault="003B7E8A">
      <w:r>
        <w:t xml:space="preserve">Cool Sculpting is designed to target isolated fat deposits that resist diet and exercise. </w:t>
      </w:r>
      <w:r w:rsidR="00FB3258">
        <w:t>The treatment is FDA cleared to treat most</w:t>
      </w:r>
      <w:r w:rsidR="0062463B">
        <w:t>ly</w:t>
      </w:r>
      <w:r w:rsidR="00FB3258">
        <w:t xml:space="preserve"> any stubborn bulge on your body. This includes</w:t>
      </w:r>
      <w:r w:rsidR="007D0576">
        <w:t>:</w:t>
      </w:r>
    </w:p>
    <w:p w14:paraId="57E36C40" w14:textId="2F22BAA2" w:rsidR="00FB3258" w:rsidRDefault="00FB3258" w:rsidP="00FB3258">
      <w:pPr>
        <w:pStyle w:val="ListParagraph"/>
        <w:numPr>
          <w:ilvl w:val="0"/>
          <w:numId w:val="1"/>
        </w:numPr>
      </w:pPr>
      <w:r>
        <w:t xml:space="preserve">Cool Sculpting </w:t>
      </w:r>
      <w:r w:rsidRPr="00FB3258">
        <w:rPr>
          <w:b/>
          <w:bCs/>
        </w:rPr>
        <w:t>belly fat</w:t>
      </w:r>
    </w:p>
    <w:p w14:paraId="625EA74D" w14:textId="7D2E57E1" w:rsidR="00FB3258" w:rsidRDefault="00FB3258" w:rsidP="00FB3258">
      <w:pPr>
        <w:pStyle w:val="ListParagraph"/>
        <w:numPr>
          <w:ilvl w:val="0"/>
          <w:numId w:val="1"/>
        </w:numPr>
      </w:pPr>
      <w:r>
        <w:t xml:space="preserve">Cool Sculpting </w:t>
      </w:r>
      <w:r w:rsidRPr="00FB3258">
        <w:rPr>
          <w:b/>
          <w:bCs/>
        </w:rPr>
        <w:t>love handles</w:t>
      </w:r>
      <w:r>
        <w:t xml:space="preserve"> an</w:t>
      </w:r>
      <w:bookmarkStart w:id="0" w:name="_GoBack"/>
      <w:bookmarkEnd w:id="0"/>
      <w:r>
        <w:t xml:space="preserve">d </w:t>
      </w:r>
      <w:r w:rsidRPr="00FB3258">
        <w:rPr>
          <w:b/>
          <w:bCs/>
        </w:rPr>
        <w:t>hips</w:t>
      </w:r>
      <w:r>
        <w:t xml:space="preserve"> (flanks)</w:t>
      </w:r>
    </w:p>
    <w:p w14:paraId="75EE4886" w14:textId="73BECAEC" w:rsidR="00FB3258" w:rsidRDefault="00FB3258" w:rsidP="00FB3258">
      <w:pPr>
        <w:pStyle w:val="ListParagraph"/>
        <w:numPr>
          <w:ilvl w:val="0"/>
          <w:numId w:val="1"/>
        </w:numPr>
      </w:pPr>
      <w:r>
        <w:t xml:space="preserve">Cool Sculpting </w:t>
      </w:r>
      <w:r w:rsidRPr="00FB3258">
        <w:rPr>
          <w:b/>
          <w:bCs/>
        </w:rPr>
        <w:t>neck fat</w:t>
      </w:r>
      <w:r>
        <w:t xml:space="preserve"> and </w:t>
      </w:r>
      <w:r w:rsidRPr="00FB3258">
        <w:rPr>
          <w:b/>
          <w:bCs/>
        </w:rPr>
        <w:t>double chins</w:t>
      </w:r>
    </w:p>
    <w:p w14:paraId="797BAAA7" w14:textId="676AA279" w:rsidR="00FB3258" w:rsidRDefault="00FB3258" w:rsidP="00FB3258">
      <w:pPr>
        <w:pStyle w:val="ListParagraph"/>
        <w:numPr>
          <w:ilvl w:val="0"/>
          <w:numId w:val="1"/>
        </w:numPr>
      </w:pPr>
      <w:r>
        <w:t>Cool Sculpting thighs (</w:t>
      </w:r>
      <w:r w:rsidRPr="00FB3258">
        <w:rPr>
          <w:b/>
          <w:bCs/>
        </w:rPr>
        <w:t>inner and outer thigh fat</w:t>
      </w:r>
      <w:r>
        <w:t>)</w:t>
      </w:r>
    </w:p>
    <w:p w14:paraId="00E7E3D0" w14:textId="7E629AB6" w:rsidR="00FB3258" w:rsidRDefault="00FB3258" w:rsidP="00FB3258">
      <w:pPr>
        <w:pStyle w:val="ListParagraph"/>
        <w:numPr>
          <w:ilvl w:val="0"/>
          <w:numId w:val="1"/>
        </w:numPr>
      </w:pPr>
      <w:r>
        <w:t xml:space="preserve">Cool Sculpting </w:t>
      </w:r>
      <w:r w:rsidRPr="00FB3258">
        <w:rPr>
          <w:b/>
          <w:bCs/>
        </w:rPr>
        <w:t>fat below the buttocks</w:t>
      </w:r>
    </w:p>
    <w:p w14:paraId="27D64522" w14:textId="256FFBD1" w:rsidR="00FB3258" w:rsidRDefault="00FB3258" w:rsidP="00FB3258">
      <w:pPr>
        <w:pStyle w:val="ListParagraph"/>
        <w:numPr>
          <w:ilvl w:val="0"/>
          <w:numId w:val="1"/>
        </w:numPr>
      </w:pPr>
      <w:r>
        <w:t xml:space="preserve">Cool Sculpting </w:t>
      </w:r>
      <w:r w:rsidRPr="00FB3258">
        <w:rPr>
          <w:b/>
          <w:bCs/>
        </w:rPr>
        <w:t>back fat</w:t>
      </w:r>
      <w:r>
        <w:t xml:space="preserve"> and </w:t>
      </w:r>
      <w:r w:rsidRPr="00FB3258">
        <w:rPr>
          <w:b/>
          <w:bCs/>
        </w:rPr>
        <w:t>armpit fat</w:t>
      </w:r>
    </w:p>
    <w:p w14:paraId="541C482F" w14:textId="46A28B09" w:rsidR="00FB3258" w:rsidRDefault="00FB3258" w:rsidP="00FB3258">
      <w:pPr>
        <w:pStyle w:val="ListParagraph"/>
        <w:numPr>
          <w:ilvl w:val="0"/>
          <w:numId w:val="1"/>
        </w:numPr>
      </w:pPr>
      <w:r>
        <w:t xml:space="preserve">Cool Sculpting </w:t>
      </w:r>
      <w:r w:rsidRPr="00FB3258">
        <w:rPr>
          <w:b/>
          <w:bCs/>
        </w:rPr>
        <w:t>upper arm fat</w:t>
      </w:r>
    </w:p>
    <w:p w14:paraId="4C0C6775" w14:textId="60F70180" w:rsidR="003B7E8A" w:rsidRDefault="003B7E8A">
      <w:r>
        <w:t>COOLSCULPTING REVIEWS IN SCIENCE</w:t>
      </w:r>
    </w:p>
    <w:p w14:paraId="7F0186E7" w14:textId="585ED155" w:rsidR="003B7E8A" w:rsidRDefault="00056CC1">
      <w:r>
        <w:t>Along with raving testimonials, n</w:t>
      </w:r>
      <w:r w:rsidR="00FB3258">
        <w:t xml:space="preserve">umerous studies </w:t>
      </w:r>
      <w:r w:rsidR="00C71798">
        <w:t xml:space="preserve">provide clinically proven </w:t>
      </w:r>
      <w:r w:rsidR="00FB3258">
        <w:t>CoolSculpting reviews</w:t>
      </w:r>
      <w:r w:rsidR="00C71798">
        <w:t>. The scientific consensus demonstrates the safety and efficacy of cryolipolysis. Some noteworthy findings include</w:t>
      </w:r>
      <w:r w:rsidR="007301A3">
        <w:t>:</w:t>
      </w:r>
    </w:p>
    <w:p w14:paraId="09F54EF1" w14:textId="532A465C" w:rsidR="007301A3" w:rsidRDefault="007301A3" w:rsidP="00056CC1">
      <w:pPr>
        <w:pStyle w:val="ListParagraph"/>
        <w:numPr>
          <w:ilvl w:val="0"/>
          <w:numId w:val="2"/>
        </w:numPr>
        <w:rPr>
          <w:b/>
          <w:i/>
        </w:rPr>
      </w:pPr>
      <w:r>
        <w:t>“</w:t>
      </w:r>
      <w:r w:rsidRPr="00056CC1">
        <w:rPr>
          <w:b/>
          <w:i/>
        </w:rPr>
        <w:t>Cryolipolysis was shown to reduce subcutaneous fat at the treatment site by up to 25% after one treatment</w:t>
      </w:r>
      <w:r w:rsidR="0019740D" w:rsidRPr="00056CC1">
        <w:rPr>
          <w:b/>
          <w:i/>
        </w:rPr>
        <w:t>.” ¹</w:t>
      </w:r>
    </w:p>
    <w:p w14:paraId="47B7CBC7" w14:textId="77777777" w:rsidR="00056CC1" w:rsidRPr="00056CC1" w:rsidRDefault="00056CC1" w:rsidP="00056CC1">
      <w:pPr>
        <w:pStyle w:val="ListParagraph"/>
        <w:rPr>
          <w:b/>
          <w:i/>
        </w:rPr>
      </w:pPr>
    </w:p>
    <w:p w14:paraId="59C3E0FC" w14:textId="71116AC1" w:rsidR="007301A3" w:rsidRPr="00056CC1" w:rsidRDefault="007301A3" w:rsidP="00056CC1">
      <w:pPr>
        <w:pStyle w:val="ListParagraph"/>
        <w:numPr>
          <w:ilvl w:val="0"/>
          <w:numId w:val="2"/>
        </w:numPr>
        <w:rPr>
          <w:b/>
          <w:i/>
        </w:rPr>
      </w:pPr>
      <w:r w:rsidRPr="00056CC1">
        <w:rPr>
          <w:b/>
          <w:i/>
        </w:rPr>
        <w:t xml:space="preserve">86% of patients noted “visible reductions” in fat from the flanks, back, and abdomen. </w:t>
      </w:r>
      <w:r w:rsidRPr="00056CC1">
        <w:rPr>
          <w:rFonts w:cstheme="minorHAnsi"/>
        </w:rPr>
        <w:t>²</w:t>
      </w:r>
    </w:p>
    <w:p w14:paraId="6997B330" w14:textId="77777777" w:rsidR="00056CC1" w:rsidRPr="00056CC1" w:rsidRDefault="00056CC1" w:rsidP="00056CC1">
      <w:pPr>
        <w:pStyle w:val="ListParagraph"/>
        <w:rPr>
          <w:b/>
          <w:i/>
        </w:rPr>
      </w:pPr>
    </w:p>
    <w:p w14:paraId="33A52173" w14:textId="1DC6682D" w:rsidR="007301A3" w:rsidRDefault="007301A3" w:rsidP="00056CC1">
      <w:pPr>
        <w:pStyle w:val="ListParagraph"/>
        <w:numPr>
          <w:ilvl w:val="0"/>
          <w:numId w:val="2"/>
        </w:numPr>
        <w:rPr>
          <w:rFonts w:cstheme="minorHAnsi"/>
        </w:rPr>
      </w:pPr>
      <w:r w:rsidRPr="00056CC1">
        <w:rPr>
          <w:b/>
          <w:i/>
        </w:rPr>
        <w:t>“82% of patients would recommend the cryolipolysis procedure to a friend.”</w:t>
      </w:r>
      <w:r>
        <w:t xml:space="preserve"> </w:t>
      </w:r>
      <w:r w:rsidRPr="00056CC1">
        <w:rPr>
          <w:rFonts w:cstheme="minorHAnsi"/>
        </w:rPr>
        <w:t>²</w:t>
      </w:r>
    </w:p>
    <w:p w14:paraId="4C6BED74" w14:textId="77777777" w:rsidR="00056CC1" w:rsidRPr="00056CC1" w:rsidRDefault="00056CC1" w:rsidP="00056CC1">
      <w:pPr>
        <w:pStyle w:val="ListParagraph"/>
        <w:rPr>
          <w:rFonts w:cstheme="minorHAnsi"/>
        </w:rPr>
      </w:pPr>
    </w:p>
    <w:p w14:paraId="5AD7E878" w14:textId="08C811F5" w:rsidR="007301A3" w:rsidRPr="00056CC1" w:rsidRDefault="007301A3" w:rsidP="00056CC1">
      <w:pPr>
        <w:pStyle w:val="ListParagraph"/>
        <w:numPr>
          <w:ilvl w:val="0"/>
          <w:numId w:val="2"/>
        </w:numPr>
        <w:rPr>
          <w:rFonts w:cstheme="minorHAnsi"/>
        </w:rPr>
      </w:pPr>
      <w:r w:rsidRPr="00056CC1">
        <w:rPr>
          <w:b/>
          <w:i/>
        </w:rPr>
        <w:t>“cryolipolysis is considered to be both safe and efficient</w:t>
      </w:r>
      <w:r w:rsidR="0019740D">
        <w:rPr>
          <w:b/>
          <w:i/>
        </w:rPr>
        <w:t>,</w:t>
      </w:r>
      <w:r w:rsidRPr="00056CC1">
        <w:rPr>
          <w:b/>
          <w:i/>
        </w:rPr>
        <w:t xml:space="preserve"> with a high patient satisfaction rate</w:t>
      </w:r>
      <w:r w:rsidR="0019740D" w:rsidRPr="00056CC1">
        <w:rPr>
          <w:b/>
          <w:i/>
        </w:rPr>
        <w:t>.”</w:t>
      </w:r>
      <w:r w:rsidR="0019740D" w:rsidRPr="00056CC1">
        <w:rPr>
          <w:rFonts w:cstheme="minorHAnsi"/>
        </w:rPr>
        <w:t xml:space="preserve"> ²</w:t>
      </w:r>
    </w:p>
    <w:p w14:paraId="7315C894" w14:textId="67B3CAED" w:rsidR="007301A3" w:rsidRDefault="007301A3" w:rsidP="007301A3">
      <w:pPr>
        <w:rPr>
          <w:rFonts w:cstheme="minorHAnsi"/>
        </w:rPr>
      </w:pPr>
      <w:r>
        <w:rPr>
          <w:rFonts w:cstheme="minorHAnsi"/>
        </w:rPr>
        <w:t>DOES COOL SCULPTING LAST?</w:t>
      </w:r>
    </w:p>
    <w:p w14:paraId="6775F782" w14:textId="23A677AB" w:rsidR="007301A3" w:rsidRPr="003B7E8A" w:rsidRDefault="007301A3">
      <w:r>
        <w:rPr>
          <w:rFonts w:cstheme="minorHAnsi"/>
        </w:rPr>
        <w:lastRenderedPageBreak/>
        <w:t>Once fat cells are eliminated</w:t>
      </w:r>
      <w:r w:rsidR="0045230D">
        <w:rPr>
          <w:rFonts w:cstheme="minorHAnsi"/>
        </w:rPr>
        <w:t>,</w:t>
      </w:r>
      <w:r>
        <w:rPr>
          <w:rFonts w:cstheme="minorHAnsi"/>
        </w:rPr>
        <w:t xml:space="preserve"> they do not come back. This leads to long</w:t>
      </w:r>
      <w:r w:rsidR="0019740D">
        <w:rPr>
          <w:rFonts w:cstheme="minorHAnsi"/>
        </w:rPr>
        <w:t>-</w:t>
      </w:r>
      <w:r>
        <w:rPr>
          <w:rFonts w:cstheme="minorHAnsi"/>
        </w:rPr>
        <w:t xml:space="preserve">lasting results. The longevity of Cryolipolysis was demonstrated in the </w:t>
      </w:r>
      <w:r w:rsidRPr="004B42C0">
        <w:rPr>
          <w:rFonts w:ascii="Arial" w:eastAsia="Times New Roman" w:hAnsi="Arial" w:cs="Arial"/>
          <w:i/>
          <w:color w:val="000000"/>
        </w:rPr>
        <w:t>Journal of Cosmetic Dermatology</w:t>
      </w:r>
      <w:r>
        <w:rPr>
          <w:rFonts w:ascii="Arial" w:eastAsia="Times New Roman" w:hAnsi="Arial" w:cs="Arial"/>
          <w:i/>
          <w:color w:val="000000"/>
        </w:rPr>
        <w:t xml:space="preserve">. </w:t>
      </w:r>
      <w:r w:rsidR="0045230D">
        <w:rPr>
          <w:rFonts w:ascii="Arial" w:eastAsia="Times New Roman" w:hAnsi="Arial" w:cs="Arial"/>
          <w:iCs/>
          <w:color w:val="000000"/>
        </w:rPr>
        <w:t>The</w:t>
      </w:r>
      <w:r>
        <w:rPr>
          <w:rFonts w:ascii="Arial" w:eastAsia="Times New Roman" w:hAnsi="Arial" w:cs="Arial"/>
          <w:iCs/>
          <w:color w:val="000000"/>
        </w:rPr>
        <w:t xml:space="preserve"> longitudinal study followed patients over a decade</w:t>
      </w:r>
      <w:r w:rsidR="0045230D">
        <w:rPr>
          <w:rFonts w:ascii="Arial" w:eastAsia="Times New Roman" w:hAnsi="Arial" w:cs="Arial"/>
          <w:iCs/>
          <w:color w:val="000000"/>
        </w:rPr>
        <w:t>, finding</w:t>
      </w:r>
      <w:r>
        <w:rPr>
          <w:rFonts w:ascii="Arial" w:eastAsia="Times New Roman" w:hAnsi="Arial" w:cs="Arial"/>
          <w:iCs/>
          <w:color w:val="000000"/>
        </w:rPr>
        <w:t xml:space="preserve"> </w:t>
      </w:r>
      <w:r w:rsidRPr="006E0AC1">
        <w:rPr>
          <w:b/>
        </w:rPr>
        <w:t>“Local reductions in fat have significant longevity…suggest[ing] results from Cryolipolysis may be very long-lasting</w:t>
      </w:r>
      <w:r w:rsidR="0019740D" w:rsidRPr="006E0AC1">
        <w:rPr>
          <w:b/>
        </w:rPr>
        <w:t>.” ³</w:t>
      </w:r>
    </w:p>
    <w:p w14:paraId="40C3FABA" w14:textId="10064F98" w:rsidR="00856A61" w:rsidRPr="008B473F" w:rsidRDefault="00856A61">
      <w:r w:rsidRPr="008B473F">
        <w:t>WHY CHOOSE SCULPT DTLA?</w:t>
      </w:r>
    </w:p>
    <w:p w14:paraId="403B8F28" w14:textId="4449A899" w:rsidR="000028BA" w:rsidRPr="008B473F" w:rsidRDefault="000028BA">
      <w:r w:rsidRPr="008B473F">
        <w:t>Cool</w:t>
      </w:r>
      <w:r w:rsidR="00056CC1">
        <w:t xml:space="preserve"> </w:t>
      </w:r>
      <w:r w:rsidRPr="008B473F">
        <w:t xml:space="preserve">Sculpting is </w:t>
      </w:r>
      <w:r w:rsidR="0019740D">
        <w:t xml:space="preserve">a </w:t>
      </w:r>
      <w:r w:rsidRPr="008B473F">
        <w:t xml:space="preserve">technique and technology sensitive procedure. Both the </w:t>
      </w:r>
      <w:r w:rsidR="0019740D" w:rsidRPr="008B473F">
        <w:t>machinery</w:t>
      </w:r>
      <w:r w:rsidRPr="008B473F">
        <w:t xml:space="preserve"> and expertise of the person providing the treatment affect your outcome. For the best result</w:t>
      </w:r>
      <w:r w:rsidR="00856A61" w:rsidRPr="008B473F">
        <w:t>s</w:t>
      </w:r>
      <w:r w:rsidRPr="008B473F">
        <w:t xml:space="preserve">, choose a certified Cool Sculpting </w:t>
      </w:r>
      <w:r w:rsidR="00856A61" w:rsidRPr="008B473F">
        <w:t xml:space="preserve">provider with plenty of experience performing the fat freezing procedure. </w:t>
      </w:r>
    </w:p>
    <w:p w14:paraId="5A575375" w14:textId="4F9042F3" w:rsidR="00856A61" w:rsidRPr="008B473F" w:rsidRDefault="000028BA" w:rsidP="00856A61">
      <w:r w:rsidRPr="008B473F">
        <w:t>At Sculpt DTLA</w:t>
      </w:r>
      <w:r w:rsidR="0019740D">
        <w:t>,</w:t>
      </w:r>
      <w:r w:rsidRPr="008B473F">
        <w:t xml:space="preserve"> we have mastered </w:t>
      </w:r>
      <w:r w:rsidR="0019740D" w:rsidRPr="0019740D">
        <w:rPr>
          <w:b/>
          <w:bCs/>
        </w:rPr>
        <w:t>T</w:t>
      </w:r>
      <w:r w:rsidRPr="0019740D">
        <w:rPr>
          <w:b/>
          <w:bCs/>
        </w:rPr>
        <w:t>he Art of Body Contouring</w:t>
      </w:r>
      <w:r w:rsidRPr="008B473F">
        <w:t xml:space="preserve">. </w:t>
      </w:r>
      <w:r w:rsidR="00856A61" w:rsidRPr="008B473F">
        <w:t xml:space="preserve">We equip our </w:t>
      </w:r>
      <w:r w:rsidR="0019740D" w:rsidRPr="008B473F">
        <w:t>state-of-the-art</w:t>
      </w:r>
      <w:r w:rsidR="00856A61" w:rsidRPr="008B473F">
        <w:t xml:space="preserve"> facilities with the latest Cool Sculpting applicators. These applicators reduce treatment time to 35 minutes and improve patient comfort. We also have two CoolSculpting machines for dual </w:t>
      </w:r>
      <w:r w:rsidR="0019740D">
        <w:t>S</w:t>
      </w:r>
      <w:r w:rsidR="00856A61" w:rsidRPr="008B473F">
        <w:t xml:space="preserve">culpting. This allows patients to freeze twice as much fat in half the time. </w:t>
      </w:r>
    </w:p>
    <w:p w14:paraId="32BD0D62" w14:textId="302DC980" w:rsidR="00856A61" w:rsidRPr="008B473F" w:rsidRDefault="00856A61" w:rsidP="00856A61">
      <w:r w:rsidRPr="008B473F">
        <w:t>More than anything else, our experience and expertise set us apart</w:t>
      </w:r>
      <w:r w:rsidR="0019740D">
        <w:t>. A</w:t>
      </w:r>
      <w:r w:rsidRPr="008B473F">
        <w:t xml:space="preserve">s the premier </w:t>
      </w:r>
      <w:r w:rsidR="003C5BA5" w:rsidRPr="003C5BA5">
        <w:t>Cool</w:t>
      </w:r>
      <w:r w:rsidRPr="008B473F">
        <w:t xml:space="preserve"> </w:t>
      </w:r>
      <w:r w:rsidR="003C5BA5" w:rsidRPr="003C5BA5">
        <w:t>Sculpting</w:t>
      </w:r>
      <w:r w:rsidRPr="008B473F">
        <w:t xml:space="preserve"> provider in L</w:t>
      </w:r>
      <w:r w:rsidR="0019740D">
        <w:t>.</w:t>
      </w:r>
      <w:r w:rsidRPr="008B473F">
        <w:t>A.</w:t>
      </w:r>
      <w:r w:rsidR="0019740D">
        <w:t>, w</w:t>
      </w:r>
      <w:r w:rsidRPr="008B473F">
        <w:t xml:space="preserve">e have performed thousands of Cool Sculpting treatments. Furthermore, we are unlike most other medical spas that allow aestheticians to perform this technique sensitive procedure. </w:t>
      </w:r>
      <w:r w:rsidR="0019740D" w:rsidRPr="008B473F">
        <w:t>All</w:t>
      </w:r>
      <w:r w:rsidRPr="008B473F">
        <w:t xml:space="preserve"> our Cool</w:t>
      </w:r>
      <w:r w:rsidR="00056CC1">
        <w:t xml:space="preserve"> </w:t>
      </w:r>
      <w:r w:rsidRPr="008B473F">
        <w:t>Sculpting technicians are Registered Nurses with extensive medical training</w:t>
      </w:r>
      <w:r w:rsidR="00056CC1">
        <w:t xml:space="preserve"> and ample experience in performing the cold sculpting treatment</w:t>
      </w:r>
      <w:r w:rsidRPr="008B473F">
        <w:t xml:space="preserve">. </w:t>
      </w:r>
    </w:p>
    <w:p w14:paraId="1C3B8EA6" w14:textId="189083A7" w:rsidR="008B4143" w:rsidRPr="008B473F" w:rsidRDefault="008B4143" w:rsidP="00856A61">
      <w:r w:rsidRPr="008B473F">
        <w:t>COOLSCULPTING NEAR ME</w:t>
      </w:r>
    </w:p>
    <w:p w14:paraId="7B175EC7" w14:textId="7CEE89BF" w:rsidR="008B4143" w:rsidRPr="008B473F" w:rsidRDefault="008B4143" w:rsidP="00856A61">
      <w:r w:rsidRPr="008B473F">
        <w:t>Begin your journey to a s</w:t>
      </w:r>
      <w:r w:rsidR="009A2080">
        <w:t>limme</w:t>
      </w:r>
      <w:r w:rsidRPr="008B473F">
        <w:t>r, more sculpted you. Schedule a free consultation with Sculpt DTLA. With two convenient locations in Los Angeles, we are proud to serve all of downt</w:t>
      </w:r>
      <w:r w:rsidR="0019740D">
        <w:t>own</w:t>
      </w:r>
      <w:r w:rsidRPr="008B473F">
        <w:t xml:space="preserve"> L</w:t>
      </w:r>
      <w:r w:rsidR="000D1950">
        <w:t>.</w:t>
      </w:r>
      <w:r w:rsidRPr="008B473F">
        <w:t>A</w:t>
      </w:r>
      <w:r w:rsidR="000D1950">
        <w:t>.</w:t>
      </w:r>
      <w:r w:rsidRPr="008B473F">
        <w:t xml:space="preserve"> as well as Los </w:t>
      </w:r>
      <w:proofErr w:type="spellStart"/>
      <w:r w:rsidRPr="008B473F">
        <w:t>Feliz</w:t>
      </w:r>
      <w:proofErr w:type="spellEnd"/>
      <w:r w:rsidRPr="008B473F">
        <w:t>, Echo Park</w:t>
      </w:r>
      <w:r w:rsidR="0019740D">
        <w:t>,</w:t>
      </w:r>
      <w:r w:rsidRPr="008B473F">
        <w:t xml:space="preserve"> and Hollywood. Contact us online by filling out the form below or call </w:t>
      </w:r>
      <w:hyperlink r:id="rId7" w:history="1">
        <w:r w:rsidRPr="008B473F">
          <w:t>(323) 209-1122</w:t>
        </w:r>
      </w:hyperlink>
      <w:r w:rsidR="008506EF">
        <w:t xml:space="preserve"> today</w:t>
      </w:r>
      <w:r w:rsidRPr="008B473F">
        <w:t>.</w:t>
      </w:r>
    </w:p>
    <w:p w14:paraId="5611CC4E" w14:textId="166B54B9" w:rsidR="003C5BA5" w:rsidRPr="008B4143" w:rsidRDefault="003C5BA5" w:rsidP="008B4143">
      <w:pPr>
        <w:rPr>
          <w:rFonts w:ascii="Helvetica" w:eastAsia="Times New Roman" w:hAnsi="Helvetica" w:cs="Helvetica"/>
          <w:color w:val="283C46"/>
          <w:sz w:val="24"/>
          <w:szCs w:val="24"/>
        </w:rPr>
      </w:pPr>
      <w:r>
        <w:t>Sources</w:t>
      </w:r>
    </w:p>
    <w:p w14:paraId="03D7B10B" w14:textId="77777777" w:rsidR="003C5BA5" w:rsidRPr="004B42C0" w:rsidRDefault="003C5BA5" w:rsidP="003C5BA5">
      <w:pPr>
        <w:spacing w:before="240" w:after="0" w:line="240" w:lineRule="auto"/>
        <w:rPr>
          <w:rFonts w:ascii="Times New Roman" w:eastAsia="Times New Roman" w:hAnsi="Times New Roman" w:cs="Times New Roman"/>
          <w:sz w:val="24"/>
          <w:szCs w:val="24"/>
        </w:rPr>
      </w:pPr>
      <w:r>
        <w:rPr>
          <w:rFonts w:ascii="Calibri" w:eastAsia="Times New Roman" w:hAnsi="Calibri" w:cs="Calibri"/>
          <w:color w:val="000000"/>
        </w:rPr>
        <w:t>¹</w:t>
      </w:r>
      <w:r>
        <w:rPr>
          <w:rFonts w:ascii="Cambria Math" w:eastAsia="Times New Roman" w:hAnsi="Cambria Math" w:cs="Cambria Math"/>
          <w:color w:val="000000"/>
        </w:rPr>
        <w:t xml:space="preserve"> </w:t>
      </w:r>
      <w:hyperlink r:id="rId8" w:history="1">
        <w:r w:rsidRPr="004B42C0">
          <w:rPr>
            <w:rFonts w:ascii="Arial" w:eastAsia="Times New Roman" w:hAnsi="Arial" w:cs="Arial"/>
            <w:color w:val="1155CC"/>
          </w:rPr>
          <w:t>Cryolipolysis For Noninvasive Body Contouring</w:t>
        </w:r>
      </w:hyperlink>
      <w:r w:rsidRPr="004B42C0">
        <w:rPr>
          <w:rFonts w:ascii="Arial" w:eastAsia="Times New Roman" w:hAnsi="Arial" w:cs="Arial"/>
          <w:color w:val="1155CC"/>
        </w:rPr>
        <w:t xml:space="preserve">. </w:t>
      </w:r>
      <w:r w:rsidRPr="004B42C0">
        <w:rPr>
          <w:rFonts w:ascii="Arial" w:eastAsia="Times New Roman" w:hAnsi="Arial" w:cs="Arial"/>
          <w:i/>
          <w:iCs/>
          <w:color w:val="000000"/>
        </w:rPr>
        <w:t xml:space="preserve">Clinical, Cosmetic, and Investigational Dermatology. </w:t>
      </w:r>
      <w:r w:rsidRPr="004B42C0">
        <w:rPr>
          <w:rFonts w:ascii="Arial" w:eastAsia="Times New Roman" w:hAnsi="Arial" w:cs="Arial"/>
          <w:color w:val="000000"/>
        </w:rPr>
        <w:t>2014.</w:t>
      </w:r>
    </w:p>
    <w:p w14:paraId="04AFAB45" w14:textId="77777777" w:rsidR="003C5BA5" w:rsidRDefault="003C5BA5" w:rsidP="003C5BA5">
      <w:pPr>
        <w:spacing w:before="240" w:after="0" w:line="240" w:lineRule="auto"/>
        <w:rPr>
          <w:rFonts w:ascii="Arial" w:eastAsia="Times New Roman" w:hAnsi="Arial" w:cs="Arial"/>
          <w:color w:val="000000"/>
        </w:rPr>
      </w:pPr>
      <w:r>
        <w:rPr>
          <w:rFonts w:ascii="Calibri" w:eastAsia="Times New Roman" w:hAnsi="Calibri" w:cs="Calibri"/>
          <w:color w:val="000000"/>
        </w:rPr>
        <w:t>²</w:t>
      </w:r>
      <w:hyperlink r:id="rId9" w:history="1">
        <w:r w:rsidRPr="004B42C0">
          <w:rPr>
            <w:rFonts w:ascii="Arial" w:eastAsia="Times New Roman" w:hAnsi="Arial" w:cs="Arial"/>
            <w:color w:val="000000"/>
          </w:rPr>
          <w:t xml:space="preserve"> </w:t>
        </w:r>
        <w:r w:rsidRPr="004B42C0">
          <w:rPr>
            <w:rFonts w:ascii="Arial" w:eastAsia="Times New Roman" w:hAnsi="Arial" w:cs="Arial"/>
            <w:color w:val="1155CC"/>
          </w:rPr>
          <w:t>Safety, Tolerance, And Patient Satisfaction With Noninvasive Cryolipolysis.</w:t>
        </w:r>
      </w:hyperlink>
      <w:r w:rsidRPr="004B42C0">
        <w:rPr>
          <w:rFonts w:ascii="Arial" w:eastAsia="Times New Roman" w:hAnsi="Arial" w:cs="Arial"/>
          <w:color w:val="1155CC"/>
        </w:rPr>
        <w:t xml:space="preserve"> </w:t>
      </w:r>
      <w:r w:rsidRPr="004B42C0">
        <w:rPr>
          <w:rFonts w:ascii="Arial" w:eastAsia="Times New Roman" w:hAnsi="Arial" w:cs="Arial"/>
          <w:i/>
          <w:iCs/>
          <w:color w:val="000000"/>
        </w:rPr>
        <w:t xml:space="preserve">Dermatologic Surgery. </w:t>
      </w:r>
      <w:r w:rsidRPr="004B42C0">
        <w:rPr>
          <w:rFonts w:ascii="Arial" w:eastAsia="Times New Roman" w:hAnsi="Arial" w:cs="Arial"/>
          <w:color w:val="000000"/>
        </w:rPr>
        <w:t>2013.</w:t>
      </w:r>
    </w:p>
    <w:p w14:paraId="624A395A" w14:textId="77777777" w:rsidR="003C5BA5" w:rsidRDefault="003C5BA5" w:rsidP="003C5BA5">
      <w:pPr>
        <w:spacing w:before="240" w:after="0" w:line="240" w:lineRule="auto"/>
        <w:rPr>
          <w:rFonts w:ascii="Arial" w:eastAsia="Times New Roman" w:hAnsi="Arial" w:cs="Arial"/>
          <w:color w:val="000000"/>
        </w:rPr>
      </w:pPr>
      <w:r>
        <w:rPr>
          <w:rFonts w:ascii="Calibri" w:eastAsia="Times New Roman" w:hAnsi="Calibri" w:cs="Calibri"/>
          <w:color w:val="000000"/>
        </w:rPr>
        <w:t>³</w:t>
      </w:r>
      <w:r>
        <w:rPr>
          <w:rFonts w:ascii="Cambria Math" w:eastAsia="Times New Roman" w:hAnsi="Cambria Math" w:cs="Cambria Math"/>
          <w:color w:val="000000"/>
        </w:rPr>
        <w:t xml:space="preserve"> </w:t>
      </w:r>
      <w:hyperlink r:id="rId10" w:history="1">
        <w:r w:rsidRPr="004B42C0">
          <w:rPr>
            <w:rFonts w:ascii="Arial" w:eastAsia="Times New Roman" w:hAnsi="Arial" w:cs="Arial"/>
            <w:color w:val="1155CC"/>
          </w:rPr>
          <w:t>Long-term efficacy follow-up on two cryolipolysis case studies: 6 and 9 years post-treatment</w:t>
        </w:r>
      </w:hyperlink>
      <w:r w:rsidRPr="004B42C0">
        <w:rPr>
          <w:rFonts w:ascii="Arial" w:eastAsia="Times New Roman" w:hAnsi="Arial" w:cs="Arial"/>
          <w:color w:val="1155CC"/>
        </w:rPr>
        <w:t xml:space="preserve">. </w:t>
      </w:r>
      <w:r w:rsidRPr="004B42C0">
        <w:rPr>
          <w:rFonts w:ascii="Arial" w:eastAsia="Times New Roman" w:hAnsi="Arial" w:cs="Arial"/>
          <w:i/>
          <w:color w:val="000000"/>
        </w:rPr>
        <w:t>Journal of Cosmetic Dermatology.</w:t>
      </w:r>
      <w:r w:rsidRPr="004B42C0">
        <w:rPr>
          <w:rFonts w:ascii="Arial" w:eastAsia="Times New Roman" w:hAnsi="Arial" w:cs="Arial"/>
          <w:color w:val="000000"/>
        </w:rPr>
        <w:t xml:space="preserve"> 2016.</w:t>
      </w:r>
    </w:p>
    <w:p w14:paraId="5440D3FF" w14:textId="77777777" w:rsidR="003C5BA5" w:rsidRDefault="003C5BA5"/>
    <w:sectPr w:rsidR="003C5BA5" w:rsidSect="003B7E8A">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DD7A9B"/>
    <w:multiLevelType w:val="hybridMultilevel"/>
    <w:tmpl w:val="D7C42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4BB35A4"/>
    <w:multiLevelType w:val="hybridMultilevel"/>
    <w:tmpl w:val="317CC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63C5D32"/>
    <w:multiLevelType w:val="hybridMultilevel"/>
    <w:tmpl w:val="45763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6"/>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xs7SwMDC1NDExNjRQ0lEKTi0uzszPAykwrAUAX0VCiywAAAA="/>
  </w:docVars>
  <w:rsids>
    <w:rsidRoot w:val="003C5BA5"/>
    <w:rsid w:val="000028BA"/>
    <w:rsid w:val="00056CC1"/>
    <w:rsid w:val="000D1950"/>
    <w:rsid w:val="0019740D"/>
    <w:rsid w:val="00352A2D"/>
    <w:rsid w:val="003B7E8A"/>
    <w:rsid w:val="003C5BA5"/>
    <w:rsid w:val="0045230D"/>
    <w:rsid w:val="0062463B"/>
    <w:rsid w:val="00670A6F"/>
    <w:rsid w:val="007301A3"/>
    <w:rsid w:val="007D0576"/>
    <w:rsid w:val="008506EF"/>
    <w:rsid w:val="00856A61"/>
    <w:rsid w:val="008B4143"/>
    <w:rsid w:val="008B473F"/>
    <w:rsid w:val="00950039"/>
    <w:rsid w:val="009649BC"/>
    <w:rsid w:val="009A2080"/>
    <w:rsid w:val="00C71798"/>
    <w:rsid w:val="00FB32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7A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C5B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5BA5"/>
    <w:rPr>
      <w:rFonts w:ascii="Segoe UI" w:hAnsi="Segoe UI" w:cs="Segoe UI"/>
      <w:sz w:val="18"/>
      <w:szCs w:val="18"/>
    </w:rPr>
  </w:style>
  <w:style w:type="character" w:styleId="Hyperlink">
    <w:name w:val="Hyperlink"/>
    <w:basedOn w:val="DefaultParagraphFont"/>
    <w:uiPriority w:val="99"/>
    <w:unhideWhenUsed/>
    <w:rsid w:val="003C5BA5"/>
    <w:rPr>
      <w:color w:val="0000FF"/>
      <w:u w:val="single"/>
    </w:rPr>
  </w:style>
  <w:style w:type="character" w:customStyle="1" w:styleId="infophonenumber">
    <w:name w:val="info_phone_number"/>
    <w:basedOn w:val="DefaultParagraphFont"/>
    <w:rsid w:val="008B4143"/>
  </w:style>
  <w:style w:type="paragraph" w:styleId="ListParagraph">
    <w:name w:val="List Paragraph"/>
    <w:basedOn w:val="Normal"/>
    <w:uiPriority w:val="34"/>
    <w:qFormat/>
    <w:rsid w:val="00FB3258"/>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C5B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5BA5"/>
    <w:rPr>
      <w:rFonts w:ascii="Segoe UI" w:hAnsi="Segoe UI" w:cs="Segoe UI"/>
      <w:sz w:val="18"/>
      <w:szCs w:val="18"/>
    </w:rPr>
  </w:style>
  <w:style w:type="character" w:styleId="Hyperlink">
    <w:name w:val="Hyperlink"/>
    <w:basedOn w:val="DefaultParagraphFont"/>
    <w:uiPriority w:val="99"/>
    <w:unhideWhenUsed/>
    <w:rsid w:val="003C5BA5"/>
    <w:rPr>
      <w:color w:val="0000FF"/>
      <w:u w:val="single"/>
    </w:rPr>
  </w:style>
  <w:style w:type="character" w:customStyle="1" w:styleId="infophonenumber">
    <w:name w:val="info_phone_number"/>
    <w:basedOn w:val="DefaultParagraphFont"/>
    <w:rsid w:val="008B4143"/>
  </w:style>
  <w:style w:type="paragraph" w:styleId="ListParagraph">
    <w:name w:val="List Paragraph"/>
    <w:basedOn w:val="Normal"/>
    <w:uiPriority w:val="34"/>
    <w:qFormat/>
    <w:rsid w:val="00FB32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2495148">
      <w:bodyDiv w:val="1"/>
      <w:marLeft w:val="0"/>
      <w:marRight w:val="0"/>
      <w:marTop w:val="0"/>
      <w:marBottom w:val="0"/>
      <w:divBdr>
        <w:top w:val="none" w:sz="0" w:space="0" w:color="auto"/>
        <w:left w:val="none" w:sz="0" w:space="0" w:color="auto"/>
        <w:bottom w:val="none" w:sz="0" w:space="0" w:color="auto"/>
        <w:right w:val="none" w:sz="0" w:space="0" w:color="auto"/>
      </w:divBdr>
      <w:divsChild>
        <w:div w:id="1850175281">
          <w:marLeft w:val="0"/>
          <w:marRight w:val="0"/>
          <w:marTop w:val="0"/>
          <w:marBottom w:val="0"/>
          <w:divBdr>
            <w:top w:val="none" w:sz="0" w:space="0" w:color="auto"/>
            <w:left w:val="none" w:sz="0" w:space="0" w:color="auto"/>
            <w:bottom w:val="none" w:sz="0" w:space="0" w:color="auto"/>
            <w:right w:val="none" w:sz="0" w:space="0" w:color="auto"/>
          </w:divBdr>
        </w:div>
        <w:div w:id="1359577017">
          <w:marLeft w:val="0"/>
          <w:marRight w:val="0"/>
          <w:marTop w:val="0"/>
          <w:marBottom w:val="0"/>
          <w:divBdr>
            <w:top w:val="none" w:sz="0" w:space="0" w:color="auto"/>
            <w:left w:val="none" w:sz="0" w:space="0" w:color="auto"/>
            <w:bottom w:val="none" w:sz="0" w:space="0" w:color="auto"/>
            <w:right w:val="none" w:sz="0" w:space="0" w:color="auto"/>
          </w:divBdr>
        </w:div>
        <w:div w:id="317150243">
          <w:marLeft w:val="0"/>
          <w:marRight w:val="0"/>
          <w:marTop w:val="0"/>
          <w:marBottom w:val="0"/>
          <w:divBdr>
            <w:top w:val="none" w:sz="0" w:space="0" w:color="auto"/>
            <w:left w:val="none" w:sz="0" w:space="0" w:color="auto"/>
            <w:bottom w:val="none" w:sz="0" w:space="0" w:color="auto"/>
            <w:right w:val="none" w:sz="0" w:space="0" w:color="auto"/>
          </w:divBdr>
        </w:div>
        <w:div w:id="1635603587">
          <w:marLeft w:val="0"/>
          <w:marRight w:val="0"/>
          <w:marTop w:val="0"/>
          <w:marBottom w:val="0"/>
          <w:divBdr>
            <w:top w:val="none" w:sz="0" w:space="0" w:color="auto"/>
            <w:left w:val="none" w:sz="0" w:space="0" w:color="auto"/>
            <w:bottom w:val="none" w:sz="0" w:space="0" w:color="auto"/>
            <w:right w:val="none" w:sz="0" w:space="0" w:color="auto"/>
          </w:divBdr>
        </w:div>
        <w:div w:id="1366062325">
          <w:marLeft w:val="0"/>
          <w:marRight w:val="0"/>
          <w:marTop w:val="0"/>
          <w:marBottom w:val="0"/>
          <w:divBdr>
            <w:top w:val="none" w:sz="0" w:space="0" w:color="auto"/>
            <w:left w:val="none" w:sz="0" w:space="0" w:color="auto"/>
            <w:bottom w:val="none" w:sz="0" w:space="0" w:color="auto"/>
            <w:right w:val="none" w:sz="0" w:space="0" w:color="auto"/>
          </w:divBdr>
        </w:div>
        <w:div w:id="50231589">
          <w:marLeft w:val="0"/>
          <w:marRight w:val="0"/>
          <w:marTop w:val="0"/>
          <w:marBottom w:val="0"/>
          <w:divBdr>
            <w:top w:val="none" w:sz="0" w:space="0" w:color="auto"/>
            <w:left w:val="none" w:sz="0" w:space="0" w:color="auto"/>
            <w:bottom w:val="none" w:sz="0" w:space="0" w:color="auto"/>
            <w:right w:val="none" w:sz="0" w:space="0" w:color="auto"/>
          </w:divBdr>
        </w:div>
        <w:div w:id="686568185">
          <w:marLeft w:val="0"/>
          <w:marRight w:val="0"/>
          <w:marTop w:val="0"/>
          <w:marBottom w:val="0"/>
          <w:divBdr>
            <w:top w:val="none" w:sz="0" w:space="0" w:color="auto"/>
            <w:left w:val="none" w:sz="0" w:space="0" w:color="auto"/>
            <w:bottom w:val="none" w:sz="0" w:space="0" w:color="auto"/>
            <w:right w:val="none" w:sz="0" w:space="0" w:color="auto"/>
          </w:divBdr>
        </w:div>
        <w:div w:id="423965065">
          <w:marLeft w:val="0"/>
          <w:marRight w:val="0"/>
          <w:marTop w:val="0"/>
          <w:marBottom w:val="0"/>
          <w:divBdr>
            <w:top w:val="none" w:sz="0" w:space="0" w:color="auto"/>
            <w:left w:val="none" w:sz="0" w:space="0" w:color="auto"/>
            <w:bottom w:val="none" w:sz="0" w:space="0" w:color="auto"/>
            <w:right w:val="none" w:sz="0" w:space="0" w:color="auto"/>
          </w:divBdr>
        </w:div>
        <w:div w:id="1519463820">
          <w:marLeft w:val="0"/>
          <w:marRight w:val="0"/>
          <w:marTop w:val="0"/>
          <w:marBottom w:val="0"/>
          <w:divBdr>
            <w:top w:val="none" w:sz="0" w:space="0" w:color="auto"/>
            <w:left w:val="none" w:sz="0" w:space="0" w:color="auto"/>
            <w:bottom w:val="none" w:sz="0" w:space="0" w:color="auto"/>
            <w:right w:val="none" w:sz="0" w:space="0" w:color="auto"/>
          </w:divBdr>
        </w:div>
        <w:div w:id="1652782753">
          <w:marLeft w:val="0"/>
          <w:marRight w:val="0"/>
          <w:marTop w:val="0"/>
          <w:marBottom w:val="0"/>
          <w:divBdr>
            <w:top w:val="none" w:sz="0" w:space="0" w:color="auto"/>
            <w:left w:val="none" w:sz="0" w:space="0" w:color="auto"/>
            <w:bottom w:val="none" w:sz="0" w:space="0" w:color="auto"/>
            <w:right w:val="none" w:sz="0" w:space="0" w:color="auto"/>
          </w:divBdr>
        </w:div>
        <w:div w:id="980495777">
          <w:marLeft w:val="0"/>
          <w:marRight w:val="0"/>
          <w:marTop w:val="0"/>
          <w:marBottom w:val="0"/>
          <w:divBdr>
            <w:top w:val="none" w:sz="0" w:space="0" w:color="auto"/>
            <w:left w:val="none" w:sz="0" w:space="0" w:color="auto"/>
            <w:bottom w:val="none" w:sz="0" w:space="0" w:color="auto"/>
            <w:right w:val="none" w:sz="0" w:space="0" w:color="auto"/>
          </w:divBdr>
        </w:div>
        <w:div w:id="274674052">
          <w:marLeft w:val="0"/>
          <w:marRight w:val="0"/>
          <w:marTop w:val="0"/>
          <w:marBottom w:val="0"/>
          <w:divBdr>
            <w:top w:val="none" w:sz="0" w:space="0" w:color="auto"/>
            <w:left w:val="none" w:sz="0" w:space="0" w:color="auto"/>
            <w:bottom w:val="none" w:sz="0" w:space="0" w:color="auto"/>
            <w:right w:val="none" w:sz="0" w:space="0" w:color="auto"/>
          </w:divBdr>
        </w:div>
        <w:div w:id="436677983">
          <w:marLeft w:val="0"/>
          <w:marRight w:val="0"/>
          <w:marTop w:val="0"/>
          <w:marBottom w:val="0"/>
          <w:divBdr>
            <w:top w:val="none" w:sz="0" w:space="0" w:color="auto"/>
            <w:left w:val="none" w:sz="0" w:space="0" w:color="auto"/>
            <w:bottom w:val="none" w:sz="0" w:space="0" w:color="auto"/>
            <w:right w:val="none" w:sz="0" w:space="0" w:color="auto"/>
          </w:divBdr>
        </w:div>
        <w:div w:id="523641575">
          <w:marLeft w:val="0"/>
          <w:marRight w:val="0"/>
          <w:marTop w:val="0"/>
          <w:marBottom w:val="0"/>
          <w:divBdr>
            <w:top w:val="none" w:sz="0" w:space="0" w:color="auto"/>
            <w:left w:val="none" w:sz="0" w:space="0" w:color="auto"/>
            <w:bottom w:val="none" w:sz="0" w:space="0" w:color="auto"/>
            <w:right w:val="none" w:sz="0" w:space="0" w:color="auto"/>
          </w:divBdr>
        </w:div>
        <w:div w:id="44066082">
          <w:marLeft w:val="0"/>
          <w:marRight w:val="0"/>
          <w:marTop w:val="0"/>
          <w:marBottom w:val="0"/>
          <w:divBdr>
            <w:top w:val="none" w:sz="0" w:space="0" w:color="auto"/>
            <w:left w:val="none" w:sz="0" w:space="0" w:color="auto"/>
            <w:bottom w:val="none" w:sz="0" w:space="0" w:color="auto"/>
            <w:right w:val="none" w:sz="0" w:space="0" w:color="auto"/>
          </w:divBdr>
        </w:div>
        <w:div w:id="17258368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cbi.nlm.nih.gov/pmc/articles/PMC4079633/" TargetMode="External"/><Relationship Id="rId3" Type="http://schemas.microsoft.com/office/2007/relationships/stylesWithEffects" Target="stylesWithEffects.xml"/><Relationship Id="rId7" Type="http://schemas.openxmlformats.org/officeDocument/2006/relationships/hyperlink" Target="tel:(323)%20741-604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tel:(323)%20741-6042"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onlinelibrary.wiley.com/doi/10.1111/jocd.12238/full" TargetMode="External"/><Relationship Id="rId4" Type="http://schemas.openxmlformats.org/officeDocument/2006/relationships/settings" Target="settings.xml"/><Relationship Id="rId9" Type="http://schemas.openxmlformats.org/officeDocument/2006/relationships/hyperlink" Target="https://www.ncbi.nlm.nih.gov/pubmed/236390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38</Words>
  <Characters>592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Hector M</cp:lastModifiedBy>
  <cp:revision>2</cp:revision>
  <dcterms:created xsi:type="dcterms:W3CDTF">2020-05-20T20:30:00Z</dcterms:created>
  <dcterms:modified xsi:type="dcterms:W3CDTF">2020-05-20T20:30:00Z</dcterms:modified>
</cp:coreProperties>
</file>